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1d02c318106b4f42af78226881a1538183ee16"/>
    <w:p>
      <w:pPr>
        <w:pStyle w:val="Heading1"/>
      </w:pPr>
      <w:r>
        <w:t xml:space="preserve">Statement of Purpose: Advancing Electronics Engineering for Sustainable Development in Dar es Salaam, Tanzania</w:t>
      </w:r>
    </w:p>
    <w:p>
      <w:pPr>
        <w:pStyle w:val="FirstParagraph"/>
      </w:pPr>
      <w:r>
        <w:t xml:space="preserve">As a dedicated and forward-thinking Electronics Engineer, I am writing this Statement of Purpose to formally express my commitment to contributing to Tanzania's technological advancement, specifically within the dynamic urban landscape of Dar es Salaam. My academic training, professional experiences, and profound understanding of the unique challenges and opportunities in East Africa have crystallized my resolve to apply my expertise directly in Tanzania's economic heartland. This document outlines my journey, capabilities, and unwavering dedication to becoming an integral part of Dar es Salaam's evolving electronics engineering ecosystem.</w:t>
      </w:r>
    </w:p>
    <w:p>
      <w:pPr>
        <w:pStyle w:val="BodyText"/>
      </w:pPr>
      <w:r>
        <w:t xml:space="preserve">My academic foundation was built upon a rigorous Bachelor of Science in Electronics and Communication Engineering from the University of Nairobi. During my studies, I focused intensely on areas critical for emerging economies: embedded systems design, renewable energy integration (particularly solar microgrids), telecommunications infrastructure, and power electronics. Courses like "Digital Signal Processing for Rural Applications" and "Designing Robust Systems Under Resource Constraints" were pivotal in shaping my perspective. I developed a strong practical skillset through numerous laboratory projects, including the design and prototyping of a low-cost water pump monitoring system using IoT sensors – a solution directly applicable to Dar es Salaam's water management challenges. Furthermore, I completed an internship at a Kenyan renewable energy startup, where I assisted in deploying solar-powered charging stations across rural communities. This experience was transformative; it taught me the vital importance of designing for reliability in environments with frequent power fluctuations and limited technical support – realities that define much of Dar es Salaam's operational landscape.</w:t>
      </w:r>
    </w:p>
    <w:p>
      <w:pPr>
        <w:pStyle w:val="BodyText"/>
      </w:pPr>
      <w:r>
        <w:t xml:space="preserve">Professionally, my work as an Electronics Engineer at a multinational engineering firm in Mombasa provided me with extensive hands-on experience relevant to Tanzania. I was part of a team responsible for upgrading legacy telecommunications infrastructure along the East African coastal corridor. This involved troubleshooting complex network failures, designing signal repeater stations resilient to harsh tropical conditions, and collaborating with local technicians to ensure sustainable maintenance protocols were established. I quickly learned that successful electronics deployment in regions like Tanzania requires more than technical skill; it demands cultural sensitivity, clear communication in local contexts (including Swahili proficiency), and a deep respect for existing community practices. A significant project involved optimizing the power efficiency of a mobile network base station cluster during Dar es Salaam's frequent grid outages, utilizing advanced battery management systems I helped design. This directly addressed one of the most pressing infrastructure hurdles facing Tanzania's digital growth – ensuring reliable connectivity despite unstable power supplies.</w:t>
      </w:r>
    </w:p>
    <w:p>
      <w:pPr>
        <w:pStyle w:val="BodyText"/>
      </w:pPr>
      <w:r>
        <w:t xml:space="preserve">My motivation to focus specifically on Tanzania Dar es Salaam stems from a deep appreciation for its strategic position and immense potential. As East Africa's largest city and primary economic hub, Dar es Salaam is experiencing explosive growth in mobile penetration, e-commerce, smart city initiatives (like the ongoing development of the Dar es Salaam City Council's digital platforms), and renewable energy adoption. However, this growth is constrained by infrastructure gaps – unreliable power grids that disrupt critical services, limited access to high-speed internet in informal settlements, and a growing need for locally developed electronic solutions tailored to the Tanzanian context. I am not merely seeking employment; I am seeking an opportunity to apply my skills where they can have tangible impact. The Tanzanian government's Vision 2025 and Digital Tanzania 2025 initiatives present a clear roadmap that aligns perfectly with my professional goals. I am eager to contribute to projects like the national fiber optic backbone expansion, the development of affordable IoT solutions for agriculture (a cornerstone of Tanzania's economy), and enhancing energy resilience through decentralized solar power systems – all of which are critical needs within Dar es Salaam's expanding tech ecosystem.</w:t>
      </w:r>
    </w:p>
    <w:p>
      <w:pPr>
        <w:pStyle w:val="BodyText"/>
      </w:pPr>
      <w:r>
        <w:t xml:space="preserve">As an Electronics Engineer, I possess a robust toolkit. My technical proficiency includes advanced PCB design (using Altium Designer and KiCad), microcontroller programming (ARM Cortex-M, AVR), RF circuit design, power system analysis, and data acquisition system integration. Crucially, I have developed strong problem-solving skills honed through working in resource-limited environments. I understand that a solution must not only function technically but also be maintainable by local technicians with accessible tools and training – a principle deeply embedded in the ethos of sustainable development here in Tanzania Dar es Salaam. Furthermore, my ability to work collaboratively across diverse teams, including project managers, civil engineers, and community leaders during my Mombasa internship, ensures I can effectively integrate into Tanzanian project environments from day one.</w:t>
      </w:r>
    </w:p>
    <w:p>
      <w:pPr>
        <w:pStyle w:val="BodyText"/>
      </w:pPr>
      <w:r>
        <w:t xml:space="preserve">I recognize that the path forward requires continuous learning. I am actively engaging with Tanzanian industry associations and attending technical workshops focused on African energy systems. My long-term vision is to become a leader in designing and implementing resilient electronic infrastructure solutions specifically for urban centers like Dar es Salaam. This includes mentoring local engineering talent, contributing to national standards development, and fostering partnerships between international expertise and Tanzanian innovation. I aim not just to build circuits, but to build capacity that empowers Tanzania's own engineers to solve the continent's unique challenges.</w:t>
      </w:r>
    </w:p>
    <w:p>
      <w:pPr>
        <w:pStyle w:val="BodyText"/>
      </w:pPr>
      <w:r>
        <w:t xml:space="preserve">My passion for Electronics Engineering is inseparable from my commitment to Tanzania's progress. Dar es Salaam represents a vibrant laboratory where innovative electronics solutions can directly improve lives – powering hospitals, connecting farmers, enabling e-learning in classrooms, and supporting small businesses. I am ready to bring my technical skills, field-tested adaptability, cultural awareness, and deep-seated desire to contribute meaningfully to this mission. I seek not just a role as an Electronics Engineer in Tanzania Dar es Salaam; I seek a partnership with the nation's future development. This Statement of Purpose reflects my earnest commitment to applying my expertise where it is most needed and where its impact will be most profound: in the heart of Tanzania's growth story.</w:t>
      </w:r>
    </w:p>
    <w:p>
      <w:pPr>
        <w:pStyle w:val="BodyText"/>
      </w:pPr>
      <w:r>
        <w:t xml:space="preserve">Thank you for considering my application. I am eager to discuss how my skills and vision align with the needs of Dar es Salaam and Tanzania, and how I can become a valuable asset to your organization as we build a more connected, resilient, and technologically empowered futur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n Tanzania Dar es Salaam</dc:title>
  <dc:creator/>
  <dc:language>en</dc:language>
  <cp:keywords/>
  <dcterms:created xsi:type="dcterms:W3CDTF">2026-07-22T22:08:38Z</dcterms:created>
  <dcterms:modified xsi:type="dcterms:W3CDTF">2026-07-22T22:08:38Z</dcterms:modified>
</cp:coreProperties>
</file>

<file path=docProps/custom.xml><?xml version="1.0" encoding="utf-8"?>
<Properties xmlns="http://schemas.openxmlformats.org/officeDocument/2006/custom-properties" xmlns:vt="http://schemas.openxmlformats.org/officeDocument/2006/docPropsVTypes"/>
</file>